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roat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Croatia received a score of 83.1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roatia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roatia received a score of</w:t>
      </w:r>
      <w:r>
        <w:t xml:space="preserve"> </w:t>
      </w:r>
      <w:r>
        <w:rPr>
          <w:bCs/>
          <w:b/>
        </w:rPr>
        <w:t xml:space="preserve">87.5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roatia received a score of 72.3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roatia received a score of 7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roatia received a score of 9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roatia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roati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roatia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roat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roatia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roati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roatia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roatia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roatia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roat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roatia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roatia received a score of 0.9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Croat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Croat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Croat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Croat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Croat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Croat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Croat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Croat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Croat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Croat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Croat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Croat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Croat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Croat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Croat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Croat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Croat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V</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1</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Economic Census, Natural Resources Census, Livestock Census, Livestock and Aquaculture Census or Sample Agricultural Census.</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8, 1999, 2000, 2001, 2004,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7, 2010, 2013, 2016</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3, 2004, 2005, 2006, 2007, 2008, 2009, 2010, 2011, 2012, 2013, 2014, 2015, 2016, 2017, 2018</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3, 2014</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09, 2010, 2011, 2012, 2013, 2014, 2015, 2016, 2017, 2018, 201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V</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34:36Z</dcterms:created>
  <dcterms:modified xsi:type="dcterms:W3CDTF">2024-01-16T18:3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roatia Country Report</vt:lpwstr>
  </property>
</Properties>
</file>